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3-03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52"/>
        <w:gridCol w:w="1994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5 ± 10.83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1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3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31%)</w:t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5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5%)</w:t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-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6%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74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ing and 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ance and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3%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itary and Secu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us and Spirit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</w:tr>
      <w:tr>
        <w:trPr>
          <w:trHeight w:val="60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1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91"/>
        <w:gridCol w:w="156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longed Analgesic U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8%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50%)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Tobacco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o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97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4%)</w:t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oimmun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4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us Dise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.Cormobidities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71%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Renal Genet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cologic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1%)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logical Conditio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13"/>
        <w:gridCol w:w="1994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oral Vei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6%)</w:t>
            </w:r>
          </w:p>
        </w:tc>
      </w:tr>
      <w:tr>
        <w:trPr>
          <w:trHeight w:val="60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lavian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4%)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Jugular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97%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pent on Dialysis (month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4 ± 11.33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During Hemodial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95%)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rtery sten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rtery thromb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vein thromb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During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eurysm for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98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adhe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Transplant Out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ayed graft rej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.8%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7%)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 with no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87%)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 Survival at 1 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81%)</w:t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 Survival at 3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68%)</w:t>
            </w:r>
          </w:p>
        </w:tc>
      </w:tr>
      <w:tr>
        <w:trPr>
          <w:trHeight w:val="60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8"/>
        <w:gridCol w:w="1351"/>
        <w:gridCol w:w="1612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1.yea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9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8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3.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8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8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8"/>
        <w:gridCol w:w="1472"/>
        <w:gridCol w:w="1472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1.yea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8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3.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8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8"/>
        <w:gridCol w:w="1515"/>
        <w:gridCol w:w="1899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1.yea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9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8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3.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8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8"/>
        <w:gridCol w:w="1655"/>
        <w:gridCol w:w="1759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1.yea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8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trHeight w:val="58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3.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58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8"/>
        <w:gridCol w:w="1794"/>
        <w:gridCol w:w="1619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1.yea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9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8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ft.survival.at.3.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8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SourceCode"/>
      </w:pPr>
      <w:r>
        <w:rPr>
          <w:rStyle w:val="VerbatimChar"/>
        </w:rPr>
        <w:t xml:space="preserve">## ✖ `Fem.V`, `SubC.V`, and `IJV` terms have not been found in `x`.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72"/>
        <w:gridCol w:w="1352"/>
        <w:gridCol w:w="1470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ateg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, 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, 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-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longed Analgesic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, 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Tobacco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,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o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c Disorde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, 0.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SourceCode"/>
      </w:pPr>
      <w:r>
        <w:rPr>
          <w:rStyle w:val="VerbatimChar"/>
        </w:rPr>
        <w:t xml:space="preserve">## ✖ `Age_category`, `Gender`, `Prolonged.analgesic.use`, `hx.of.alcohol`, `hx.of.tobacco`, `Cardiovascular_Disorders`, and `Metabolic_Disorders` terms have not been found in `x`.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36"/>
        <w:gridCol w:w="1352"/>
        <w:gridCol w:w="1610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8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oral Vei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, 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58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lavian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2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Jugular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.Spent.on.dialysis..months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, 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✖ `Fem.V`, `SubC.V`, and `IJV` terms have not been found in `x`.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72"/>
        <w:gridCol w:w="1352"/>
        <w:gridCol w:w="1610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ateg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, 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7, 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, 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9, 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-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, 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longed Analgesic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,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Tobacco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, 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ovascular Disorde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2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✖ `Age_category`, `Gender`, `Prolonged.analgesic.use`, `hx.of.alcohol`, `hx.of.tobacco`, `Cardiovascular_Disorders`, and `Metabolic_Disorders` terms have not been found in `x`.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36"/>
        <w:gridCol w:w="1352"/>
        <w:gridCol w:w="1610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8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oral Vei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, 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8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lavian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, 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Jugular V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.Spent.on.dialysis..months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, 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</dc:title>
  <dc:creator>Hephzibah Akindele</dc:creator>
  <cp:keywords/>
  <dcterms:created xsi:type="dcterms:W3CDTF">2024-03-12T02:35:40Z</dcterms:created>
  <dcterms:modified xsi:type="dcterms:W3CDTF">2024-03-12T0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3</vt:lpwstr>
  </property>
  <property fmtid="{D5CDD505-2E9C-101B-9397-08002B2CF9AE}" pid="3" name="output">
    <vt:lpwstr/>
  </property>
</Properties>
</file>